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79D6" w:rsidRPr="00540058" w:rsidRDefault="002212A2" w:rsidP="005D79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ll'ambito del corso di "Di</w:t>
      </w:r>
      <w:r w:rsidR="00447741" w:rsidRPr="00540058">
        <w:rPr>
          <w:rFonts w:ascii="Times New Roman" w:hAnsi="Times New Roman" w:cs="Times New Roman"/>
          <w:sz w:val="24"/>
          <w:szCs w:val="24"/>
        </w:rPr>
        <w:t xml:space="preserve">namica Sperimentale e Monitoraggio" (Prof. </w:t>
      </w:r>
      <w:proofErr w:type="spellStart"/>
      <w:r w:rsidR="00447741" w:rsidRPr="00540058">
        <w:rPr>
          <w:rFonts w:ascii="Times New Roman" w:hAnsi="Times New Roman" w:cs="Times New Roman"/>
          <w:sz w:val="24"/>
          <w:szCs w:val="24"/>
        </w:rPr>
        <w:t>Antonina</w:t>
      </w:r>
      <w:proofErr w:type="spellEnd"/>
      <w:r w:rsidR="00447741" w:rsidRPr="005400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7741" w:rsidRPr="00540058">
        <w:rPr>
          <w:rFonts w:ascii="Times New Roman" w:hAnsi="Times New Roman" w:cs="Times New Roman"/>
          <w:sz w:val="24"/>
          <w:szCs w:val="24"/>
        </w:rPr>
        <w:t>Pirrotta</w:t>
      </w:r>
      <w:proofErr w:type="spellEnd"/>
      <w:r w:rsidR="00447741" w:rsidRPr="00540058">
        <w:rPr>
          <w:rFonts w:ascii="Times New Roman" w:hAnsi="Times New Roman" w:cs="Times New Roman"/>
          <w:sz w:val="24"/>
          <w:szCs w:val="24"/>
        </w:rPr>
        <w:t xml:space="preserve">), si comunica che il 24 Maggio p.v. si terrà una esercitazione pratica sull'utilizzo del sistema radar </w:t>
      </w:r>
      <w:proofErr w:type="spellStart"/>
      <w:r w:rsidR="00447741" w:rsidRPr="00540058">
        <w:rPr>
          <w:rFonts w:ascii="Times New Roman" w:hAnsi="Times New Roman" w:cs="Times New Roman"/>
          <w:sz w:val="24"/>
          <w:szCs w:val="24"/>
        </w:rPr>
        <w:t>interferometrico</w:t>
      </w:r>
      <w:proofErr w:type="spellEnd"/>
      <w:r w:rsidR="00447741" w:rsidRPr="00540058">
        <w:rPr>
          <w:rFonts w:ascii="Times New Roman" w:hAnsi="Times New Roman" w:cs="Times New Roman"/>
          <w:sz w:val="24"/>
          <w:szCs w:val="24"/>
        </w:rPr>
        <w:t xml:space="preserve"> IDS. Per consentire l'utilizzo di tale attrezzatura, l'esercitazione verrà svolta dalle ore 17.00 presso la passerella pedonale </w:t>
      </w:r>
      <w:r w:rsidR="005D79D6" w:rsidRPr="00540058">
        <w:rPr>
          <w:rFonts w:ascii="Times New Roman" w:hAnsi="Times New Roman" w:cs="Times New Roman"/>
          <w:sz w:val="24"/>
          <w:szCs w:val="24"/>
        </w:rPr>
        <w:t>di collegamento tra l'Edificio 8 (in particolare il plesso dell'ex Dipartimento di Ingegneria Meccanica) e lo spiazzale prospiciente l’Edificio 9 (Dipartimento Energia, Ingegneria dell'Informazione e Modelli Matematici).</w:t>
      </w:r>
    </w:p>
    <w:p w:rsidR="005D79D6" w:rsidRPr="00540058" w:rsidRDefault="005D79D6" w:rsidP="005D79D6">
      <w:pPr>
        <w:rPr>
          <w:rFonts w:ascii="Times New Roman" w:hAnsi="Times New Roman" w:cs="Times New Roman"/>
          <w:sz w:val="24"/>
          <w:szCs w:val="24"/>
        </w:rPr>
      </w:pPr>
      <w:r w:rsidRPr="00540058">
        <w:rPr>
          <w:rFonts w:ascii="Times New Roman" w:hAnsi="Times New Roman" w:cs="Times New Roman"/>
          <w:sz w:val="24"/>
          <w:szCs w:val="24"/>
        </w:rPr>
        <w:t xml:space="preserve">Si precisa che la lezione del </w:t>
      </w:r>
      <w:r w:rsidR="00135B89">
        <w:rPr>
          <w:rFonts w:ascii="Times New Roman" w:hAnsi="Times New Roman" w:cs="Times New Roman"/>
          <w:sz w:val="24"/>
          <w:szCs w:val="24"/>
        </w:rPr>
        <w:t>suddetto corso</w:t>
      </w:r>
      <w:r w:rsidRPr="00540058">
        <w:rPr>
          <w:rFonts w:ascii="Times New Roman" w:hAnsi="Times New Roman" w:cs="Times New Roman"/>
          <w:sz w:val="24"/>
          <w:szCs w:val="24"/>
        </w:rPr>
        <w:t xml:space="preserve"> del 24 Maggio</w:t>
      </w:r>
      <w:r w:rsidR="002212A2">
        <w:rPr>
          <w:rFonts w:ascii="Times New Roman" w:hAnsi="Times New Roman" w:cs="Times New Roman"/>
          <w:sz w:val="24"/>
          <w:szCs w:val="24"/>
        </w:rPr>
        <w:t xml:space="preserve"> 2017</w:t>
      </w:r>
      <w:r w:rsidRPr="00540058">
        <w:rPr>
          <w:rFonts w:ascii="Times New Roman" w:hAnsi="Times New Roman" w:cs="Times New Roman"/>
          <w:sz w:val="24"/>
          <w:szCs w:val="24"/>
        </w:rPr>
        <w:t>, dalle ore 15.00 alle ore 17.00, verrà regolarmente svolta nella aula F210, come da calendario.</w:t>
      </w:r>
    </w:p>
    <w:sectPr w:rsidR="005D79D6" w:rsidRPr="00540058" w:rsidSect="00380EA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0tjQzMzK1MDc1MDI1MTdQ0lEKTi0uzszPAykwqgUAB0c3+ywAAAA="/>
  </w:docVars>
  <w:rsids>
    <w:rsidRoot w:val="00447741"/>
    <w:rsid w:val="0000401F"/>
    <w:rsid w:val="000250B3"/>
    <w:rsid w:val="00026105"/>
    <w:rsid w:val="000266EF"/>
    <w:rsid w:val="00070D18"/>
    <w:rsid w:val="0008588C"/>
    <w:rsid w:val="000B72FC"/>
    <w:rsid w:val="000B734D"/>
    <w:rsid w:val="000C4963"/>
    <w:rsid w:val="000C5692"/>
    <w:rsid w:val="000D01B9"/>
    <w:rsid w:val="000E4E21"/>
    <w:rsid w:val="00116877"/>
    <w:rsid w:val="00135B89"/>
    <w:rsid w:val="0016799C"/>
    <w:rsid w:val="00181534"/>
    <w:rsid w:val="001C3073"/>
    <w:rsid w:val="001D2D2C"/>
    <w:rsid w:val="001F0440"/>
    <w:rsid w:val="001F1F05"/>
    <w:rsid w:val="00207545"/>
    <w:rsid w:val="0021755A"/>
    <w:rsid w:val="002212A2"/>
    <w:rsid w:val="002512F4"/>
    <w:rsid w:val="00256099"/>
    <w:rsid w:val="00265108"/>
    <w:rsid w:val="00265E09"/>
    <w:rsid w:val="00266923"/>
    <w:rsid w:val="00276B40"/>
    <w:rsid w:val="002779D2"/>
    <w:rsid w:val="002915FF"/>
    <w:rsid w:val="002E3DA6"/>
    <w:rsid w:val="002F61B2"/>
    <w:rsid w:val="002F7300"/>
    <w:rsid w:val="002F735A"/>
    <w:rsid w:val="00333616"/>
    <w:rsid w:val="0036353D"/>
    <w:rsid w:val="003809CD"/>
    <w:rsid w:val="00380EA1"/>
    <w:rsid w:val="00384679"/>
    <w:rsid w:val="003B4891"/>
    <w:rsid w:val="00414452"/>
    <w:rsid w:val="00420BC7"/>
    <w:rsid w:val="004341A2"/>
    <w:rsid w:val="00436280"/>
    <w:rsid w:val="004422A5"/>
    <w:rsid w:val="00447741"/>
    <w:rsid w:val="00465735"/>
    <w:rsid w:val="00466C9D"/>
    <w:rsid w:val="00484C74"/>
    <w:rsid w:val="0049438B"/>
    <w:rsid w:val="004B7F8E"/>
    <w:rsid w:val="004E368A"/>
    <w:rsid w:val="00505430"/>
    <w:rsid w:val="0050681E"/>
    <w:rsid w:val="005101A7"/>
    <w:rsid w:val="005167CD"/>
    <w:rsid w:val="00520103"/>
    <w:rsid w:val="00523AF1"/>
    <w:rsid w:val="00540058"/>
    <w:rsid w:val="00546B7A"/>
    <w:rsid w:val="0055738A"/>
    <w:rsid w:val="005728D0"/>
    <w:rsid w:val="00572AE5"/>
    <w:rsid w:val="005A09E4"/>
    <w:rsid w:val="005A600E"/>
    <w:rsid w:val="005C47BC"/>
    <w:rsid w:val="005C53CB"/>
    <w:rsid w:val="005D79D6"/>
    <w:rsid w:val="006369BD"/>
    <w:rsid w:val="0067281A"/>
    <w:rsid w:val="006A71FD"/>
    <w:rsid w:val="006E22B7"/>
    <w:rsid w:val="006F1D57"/>
    <w:rsid w:val="00701F66"/>
    <w:rsid w:val="00724BA4"/>
    <w:rsid w:val="007B7716"/>
    <w:rsid w:val="007D0053"/>
    <w:rsid w:val="007E4909"/>
    <w:rsid w:val="007E6A82"/>
    <w:rsid w:val="008004E4"/>
    <w:rsid w:val="00812470"/>
    <w:rsid w:val="008357E6"/>
    <w:rsid w:val="00846CFD"/>
    <w:rsid w:val="00851548"/>
    <w:rsid w:val="008A0DD0"/>
    <w:rsid w:val="008A283F"/>
    <w:rsid w:val="008C5F1F"/>
    <w:rsid w:val="008D3102"/>
    <w:rsid w:val="0090681E"/>
    <w:rsid w:val="00916B30"/>
    <w:rsid w:val="009215C1"/>
    <w:rsid w:val="00951BBE"/>
    <w:rsid w:val="00965F17"/>
    <w:rsid w:val="00992C9A"/>
    <w:rsid w:val="009A3EAA"/>
    <w:rsid w:val="009B0475"/>
    <w:rsid w:val="009C00B7"/>
    <w:rsid w:val="009C3A2E"/>
    <w:rsid w:val="009D0DEA"/>
    <w:rsid w:val="009E375B"/>
    <w:rsid w:val="00A02DB8"/>
    <w:rsid w:val="00A2229D"/>
    <w:rsid w:val="00A2341B"/>
    <w:rsid w:val="00A340BB"/>
    <w:rsid w:val="00A63D76"/>
    <w:rsid w:val="00A6487E"/>
    <w:rsid w:val="00A6586F"/>
    <w:rsid w:val="00A7542A"/>
    <w:rsid w:val="00A854DB"/>
    <w:rsid w:val="00A968A6"/>
    <w:rsid w:val="00AB3620"/>
    <w:rsid w:val="00AB5910"/>
    <w:rsid w:val="00AE4134"/>
    <w:rsid w:val="00AF1C4B"/>
    <w:rsid w:val="00B04BCF"/>
    <w:rsid w:val="00B13CD3"/>
    <w:rsid w:val="00B26D93"/>
    <w:rsid w:val="00B30F01"/>
    <w:rsid w:val="00B35F9E"/>
    <w:rsid w:val="00B6267D"/>
    <w:rsid w:val="00B6578F"/>
    <w:rsid w:val="00B70BE9"/>
    <w:rsid w:val="00B74DA4"/>
    <w:rsid w:val="00B95FD9"/>
    <w:rsid w:val="00BA0628"/>
    <w:rsid w:val="00BD18EF"/>
    <w:rsid w:val="00BE23BE"/>
    <w:rsid w:val="00BE259A"/>
    <w:rsid w:val="00BF18C8"/>
    <w:rsid w:val="00BF282E"/>
    <w:rsid w:val="00BF7FDB"/>
    <w:rsid w:val="00C07B35"/>
    <w:rsid w:val="00C173CD"/>
    <w:rsid w:val="00C32AE1"/>
    <w:rsid w:val="00C6710B"/>
    <w:rsid w:val="00C67A95"/>
    <w:rsid w:val="00C76C49"/>
    <w:rsid w:val="00C85365"/>
    <w:rsid w:val="00CC7551"/>
    <w:rsid w:val="00CE50E4"/>
    <w:rsid w:val="00D10B86"/>
    <w:rsid w:val="00D2248D"/>
    <w:rsid w:val="00D423CE"/>
    <w:rsid w:val="00D454FA"/>
    <w:rsid w:val="00D63226"/>
    <w:rsid w:val="00D714FC"/>
    <w:rsid w:val="00D717D0"/>
    <w:rsid w:val="00D853F7"/>
    <w:rsid w:val="00DB5832"/>
    <w:rsid w:val="00DD4381"/>
    <w:rsid w:val="00E31F72"/>
    <w:rsid w:val="00E448D7"/>
    <w:rsid w:val="00E45240"/>
    <w:rsid w:val="00E57D28"/>
    <w:rsid w:val="00E73F49"/>
    <w:rsid w:val="00EB0C38"/>
    <w:rsid w:val="00EC4857"/>
    <w:rsid w:val="00EC5E6C"/>
    <w:rsid w:val="00ED5370"/>
    <w:rsid w:val="00EF44BA"/>
    <w:rsid w:val="00F11342"/>
    <w:rsid w:val="00F119FC"/>
    <w:rsid w:val="00F17760"/>
    <w:rsid w:val="00F305E0"/>
    <w:rsid w:val="00F47F0A"/>
    <w:rsid w:val="00F54142"/>
    <w:rsid w:val="00F548A0"/>
    <w:rsid w:val="00F6189E"/>
    <w:rsid w:val="00F77AF6"/>
    <w:rsid w:val="00FA3109"/>
    <w:rsid w:val="00FB1129"/>
    <w:rsid w:val="00FC549C"/>
    <w:rsid w:val="00FC76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20" w:line="264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80EA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Pirrotta</dc:creator>
  <cp:lastModifiedBy>Lidia La Mendola</cp:lastModifiedBy>
  <cp:revision>3</cp:revision>
  <dcterms:created xsi:type="dcterms:W3CDTF">2017-05-19T10:52:00Z</dcterms:created>
  <dcterms:modified xsi:type="dcterms:W3CDTF">2017-05-19T10:53:00Z</dcterms:modified>
</cp:coreProperties>
</file>